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engineering, creative, and marketing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Sketch to Zeplin 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8T21:49:51Z</dcterms:created>
  <dcterms:modified xsi:type="dcterms:W3CDTF">2023-12-28T21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